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60631" w14:textId="77777777" w:rsidR="00DF4CCA" w:rsidRPr="00BE187B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36"/>
          <w:szCs w:val="36"/>
        </w:rPr>
      </w:pPr>
      <w:r w:rsidRPr="00BE187B">
        <w:rPr>
          <w:rFonts w:ascii="Times New Roman" w:hAnsi="Times New Roman" w:cs="Times New Roman"/>
          <w:b/>
          <w:bCs/>
          <w:sz w:val="36"/>
          <w:szCs w:val="36"/>
        </w:rPr>
        <w:t>Sponsorship Form</w:t>
      </w:r>
      <w:r w:rsidR="00A56265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</w:p>
    <w:p w14:paraId="7E88809B" w14:textId="77777777" w:rsidR="00DF4CCA" w:rsidRPr="00A56265" w:rsidRDefault="0069290C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color w:val="0070C0"/>
          <w:sz w:val="36"/>
          <w:szCs w:val="36"/>
        </w:rPr>
      </w:pPr>
      <w:r w:rsidRPr="00A56265">
        <w:rPr>
          <w:rFonts w:ascii="Times New Roman" w:hAnsi="Times New Roman" w:cs="Times New Roman"/>
          <w:b/>
          <w:bCs/>
          <w:i/>
          <w:color w:val="0070C0"/>
          <w:sz w:val="36"/>
          <w:szCs w:val="36"/>
        </w:rPr>
        <w:t>D. Coffey Foundation for Athletics &amp; Education</w:t>
      </w:r>
    </w:p>
    <w:p w14:paraId="55BAAF58" w14:textId="77777777" w:rsidR="00A56265" w:rsidRDefault="00A56265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5E5B8AE" w14:textId="77777777" w:rsidR="00DF4CCA" w:rsidRPr="00BE187B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BE187B">
        <w:rPr>
          <w:rFonts w:ascii="Times New Roman" w:hAnsi="Times New Roman" w:cs="Times New Roman"/>
          <w:b/>
          <w:bCs/>
          <w:sz w:val="28"/>
          <w:szCs w:val="28"/>
        </w:rPr>
        <w:t>SPONSORSHIP AGREEMENT:</w:t>
      </w:r>
    </w:p>
    <w:p w14:paraId="08EAD2C4" w14:textId="77777777" w:rsidR="0069290C" w:rsidRDefault="0069290C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A45DE1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>Business Name: ________________________________________________________________</w:t>
      </w:r>
    </w:p>
    <w:p w14:paraId="43B24ED0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>Sponsor Contact Person: _________________________________________________________</w:t>
      </w:r>
    </w:p>
    <w:p w14:paraId="2A8665BE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>Address: _____________________________________ C</w:t>
      </w:r>
      <w:r w:rsidR="00BE187B" w:rsidRPr="005C4BFD">
        <w:rPr>
          <w:rFonts w:ascii="Times New Roman" w:hAnsi="Times New Roman" w:cs="Times New Roman"/>
          <w:sz w:val="24"/>
          <w:szCs w:val="24"/>
        </w:rPr>
        <w:t>ity: __________________ St.:______</w:t>
      </w:r>
    </w:p>
    <w:p w14:paraId="00F9FE3F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>Zip: __________Telephone: ________________</w:t>
      </w:r>
      <w:r w:rsidR="00BE187B" w:rsidRPr="005C4BFD">
        <w:rPr>
          <w:rFonts w:ascii="Times New Roman" w:hAnsi="Times New Roman" w:cs="Times New Roman"/>
          <w:sz w:val="24"/>
          <w:szCs w:val="24"/>
        </w:rPr>
        <w:t xml:space="preserve">______ </w:t>
      </w:r>
      <w:proofErr w:type="gramStart"/>
      <w:r w:rsidR="00BE187B" w:rsidRPr="005C4BFD">
        <w:rPr>
          <w:rFonts w:ascii="Times New Roman" w:hAnsi="Times New Roman" w:cs="Times New Roman"/>
          <w:sz w:val="24"/>
          <w:szCs w:val="24"/>
        </w:rPr>
        <w:t>Fax:_</w:t>
      </w:r>
      <w:proofErr w:type="gramEnd"/>
      <w:r w:rsidR="00BE187B" w:rsidRPr="005C4BFD">
        <w:rPr>
          <w:rFonts w:ascii="Times New Roman" w:hAnsi="Times New Roman" w:cs="Times New Roman"/>
          <w:sz w:val="24"/>
          <w:szCs w:val="24"/>
        </w:rPr>
        <w:t>__________________________</w:t>
      </w:r>
    </w:p>
    <w:p w14:paraId="119B70A9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>E-Mail: __________________________Web Site: ____________________________________</w:t>
      </w:r>
    </w:p>
    <w:p w14:paraId="133DB899" w14:textId="77777777" w:rsidR="003117D7" w:rsidRPr="005C4BFD" w:rsidRDefault="0069290C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5C4BFD">
        <w:rPr>
          <w:rFonts w:ascii="Times New Roman" w:hAnsi="Times New Roman" w:cs="Times New Roman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1432109" wp14:editId="17572971">
                <wp:simplePos x="0" y="0"/>
                <wp:positionH relativeFrom="column">
                  <wp:posOffset>-4445</wp:posOffset>
                </wp:positionH>
                <wp:positionV relativeFrom="paragraph">
                  <wp:posOffset>107950</wp:posOffset>
                </wp:positionV>
                <wp:extent cx="6014720" cy="1223010"/>
                <wp:effectExtent l="5080" t="13335" r="9525" b="1143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4720" cy="1223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D9F5C" w14:textId="77777777" w:rsidR="00BE187B" w:rsidRPr="00A56265" w:rsidRDefault="00BE187B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Credit Card Information:</w:t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0"/>
                                <w:szCs w:val="24"/>
                              </w:rPr>
                              <w:t xml:space="preserve">Circle </w:t>
                            </w:r>
                          </w:p>
                          <w:p w14:paraId="22372E97" w14:textId="77777777" w:rsidR="00BE187B" w:rsidRPr="00A56265" w:rsidRDefault="00BE187B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 xml:space="preserve">CC#: _________________________________________________ Type MC VISA AMEX </w:t>
                            </w:r>
                          </w:p>
                          <w:p w14:paraId="3A032A1A" w14:textId="77777777" w:rsidR="00BE187B" w:rsidRPr="00A56265" w:rsidRDefault="00BE187B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EXP: _____________________</w:t>
                            </w:r>
                            <w:proofErr w:type="gramStart"/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_  CV</w:t>
                            </w:r>
                            <w:proofErr w:type="gramEnd"/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#__________________________________________</w:t>
                            </w:r>
                          </w:p>
                          <w:p w14:paraId="2672F9B8" w14:textId="77777777" w:rsidR="00BE187B" w:rsidRPr="00A56265" w:rsidRDefault="00BE187B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Billing Address: ____________________________________________________________</w:t>
                            </w:r>
                          </w:p>
                          <w:p w14:paraId="23E2CC41" w14:textId="77777777" w:rsidR="00BE187B" w:rsidRPr="00A56265" w:rsidRDefault="00BE187B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City, State, ZIP ____________________________________________________________</w:t>
                            </w:r>
                          </w:p>
                          <w:p w14:paraId="4EC2AD3C" w14:textId="77777777" w:rsidR="00BE187B" w:rsidRPr="00A56265" w:rsidRDefault="00BE187B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Phone: ___________________________________________________________________</w:t>
                            </w:r>
                          </w:p>
                          <w:p w14:paraId="1D7CA58D" w14:textId="77777777" w:rsidR="005C4BFD" w:rsidRPr="00A56265" w:rsidRDefault="005C4BFD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</w:p>
                          <w:p w14:paraId="51E7C207" w14:textId="77777777" w:rsidR="00BE187B" w:rsidRPr="007B6411" w:rsidRDefault="00BE187B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430B5C09" w14:textId="77777777" w:rsidR="00BE187B" w:rsidRDefault="00BE187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43210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35pt;margin-top:8.5pt;width:473.6pt;height:96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">
                <v:textbox>
                  <w:txbxContent>
                    <w:p w14:paraId="05DD9F5C" w14:textId="77777777" w:rsidR="00BE187B" w:rsidRPr="00A56265" w:rsidRDefault="00BE187B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>Credit Card Information:</w:t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ab/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ab/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ab/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ab/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ab/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ab/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ab/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0"/>
                          <w:szCs w:val="24"/>
                        </w:rPr>
                        <w:t xml:space="preserve">Circle </w:t>
                      </w:r>
                    </w:p>
                    <w:p w14:paraId="22372E97" w14:textId="77777777" w:rsidR="00BE187B" w:rsidRPr="00A56265" w:rsidRDefault="00BE187B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 xml:space="preserve">CC#: _________________________________________________ Type MC VISA AMEX </w:t>
                      </w:r>
                    </w:p>
                    <w:p w14:paraId="3A032A1A" w14:textId="77777777" w:rsidR="00BE187B" w:rsidRPr="00A56265" w:rsidRDefault="00BE187B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>EXP: _____________________</w:t>
                      </w:r>
                      <w:proofErr w:type="gramStart"/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>_  CV</w:t>
                      </w:r>
                      <w:proofErr w:type="gramEnd"/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>#__________________________________________</w:t>
                      </w:r>
                    </w:p>
                    <w:p w14:paraId="2672F9B8" w14:textId="77777777" w:rsidR="00BE187B" w:rsidRPr="00A56265" w:rsidRDefault="00BE187B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>Billing Address: ____________________________________________________________</w:t>
                      </w:r>
                    </w:p>
                    <w:p w14:paraId="23E2CC41" w14:textId="77777777" w:rsidR="00BE187B" w:rsidRPr="00A56265" w:rsidRDefault="00BE187B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>City, State, ZIP ____________________________________________________________</w:t>
                      </w:r>
                    </w:p>
                    <w:p w14:paraId="4EC2AD3C" w14:textId="77777777" w:rsidR="00BE187B" w:rsidRPr="00A56265" w:rsidRDefault="00BE187B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>Phone: ___________________________________________________________________</w:t>
                      </w:r>
                    </w:p>
                    <w:p w14:paraId="1D7CA58D" w14:textId="77777777" w:rsidR="005C4BFD" w:rsidRPr="00A56265" w:rsidRDefault="005C4BFD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</w:p>
                    <w:p w14:paraId="51E7C207" w14:textId="77777777" w:rsidR="00BE187B" w:rsidRPr="007B6411" w:rsidRDefault="00BE187B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430B5C09" w14:textId="77777777" w:rsidR="00BE187B" w:rsidRDefault="00BE187B"/>
                  </w:txbxContent>
                </v:textbox>
              </v:shape>
            </w:pict>
          </mc:Fallback>
        </mc:AlternateContent>
      </w:r>
    </w:p>
    <w:p w14:paraId="41DF8336" w14:textId="77777777" w:rsidR="00BE187B" w:rsidRPr="005C4BFD" w:rsidRDefault="00BE187B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36B98499" w14:textId="77777777" w:rsidR="00BE187B" w:rsidRPr="005C4BFD" w:rsidRDefault="00BE187B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0620B8CD" w14:textId="77777777" w:rsidR="00BE187B" w:rsidRPr="005C4BFD" w:rsidRDefault="00BE187B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305E546F" w14:textId="77777777" w:rsidR="00BE187B" w:rsidRPr="005C4BFD" w:rsidRDefault="00BE187B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2DD9F680" w14:textId="77777777" w:rsidR="00BE187B" w:rsidRPr="005C4BFD" w:rsidRDefault="00BE187B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1DD24D9D" w14:textId="77777777" w:rsidR="00BE187B" w:rsidRPr="005C4BFD" w:rsidRDefault="00BE187B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27F853F5" w14:textId="77777777" w:rsidR="00BE187B" w:rsidRPr="005C4BFD" w:rsidRDefault="00BE187B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CB9A243" w14:textId="77777777" w:rsidR="004815C9" w:rsidRDefault="004815C9" w:rsidP="003B22A3">
      <w:pPr>
        <w:shd w:val="clear" w:color="auto" w:fill="FFFFFF"/>
        <w:spacing w:after="150" w:line="240" w:lineRule="auto"/>
        <w:jc w:val="center"/>
        <w:outlineLvl w:val="2"/>
        <w:rPr>
          <w:rFonts w:ascii="Times New Roman" w:eastAsia="Times New Roman" w:hAnsi="Times New Roman" w:cs="Times New Roman"/>
          <w:b/>
          <w:color w:val="0070C0"/>
          <w:spacing w:val="15"/>
          <w:sz w:val="24"/>
          <w:szCs w:val="24"/>
        </w:rPr>
      </w:pPr>
    </w:p>
    <w:p w14:paraId="7892D062" w14:textId="77777777" w:rsidR="005C4BFD" w:rsidRPr="004815C9" w:rsidRDefault="003B22A3" w:rsidP="003B22A3">
      <w:pPr>
        <w:shd w:val="clear" w:color="auto" w:fill="FFFFFF"/>
        <w:spacing w:after="150" w:line="240" w:lineRule="auto"/>
        <w:jc w:val="center"/>
        <w:outlineLvl w:val="2"/>
        <w:rPr>
          <w:rFonts w:ascii="Times New Roman" w:eastAsia="Times New Roman" w:hAnsi="Times New Roman" w:cs="Times New Roman"/>
          <w:b/>
          <w:spacing w:val="15"/>
          <w:sz w:val="24"/>
          <w:szCs w:val="24"/>
        </w:rPr>
      </w:pPr>
      <w:r w:rsidRPr="004815C9">
        <w:rPr>
          <w:rFonts w:ascii="Times New Roman" w:eastAsia="Times New Roman" w:hAnsi="Times New Roman" w:cs="Times New Roman"/>
          <w:b/>
          <w:spacing w:val="15"/>
          <w:sz w:val="24"/>
          <w:szCs w:val="24"/>
        </w:rPr>
        <w:t>SPONSORSHIP LEVELS &amp; BENEFITS</w:t>
      </w:r>
    </w:p>
    <w:p w14:paraId="33513D1C" w14:textId="77777777" w:rsidR="003B22A3" w:rsidRPr="00F3120B" w:rsidRDefault="003B22A3" w:rsidP="001B5869">
      <w:pPr>
        <w:shd w:val="clear" w:color="auto" w:fill="FFFFFF"/>
        <w:spacing w:after="150" w:line="240" w:lineRule="auto"/>
        <w:outlineLvl w:val="2"/>
        <w:rPr>
          <w:rFonts w:ascii="Times New Roman" w:eastAsia="Times New Roman" w:hAnsi="Times New Roman" w:cs="Times New Roman"/>
          <w:b/>
          <w:color w:val="0070C0"/>
          <w:spacing w:val="15"/>
          <w:sz w:val="24"/>
          <w:szCs w:val="24"/>
        </w:rPr>
      </w:pPr>
    </w:p>
    <w:p w14:paraId="68E1B8DC" w14:textId="6F78EA44" w:rsidR="001B5869" w:rsidRPr="001B5869" w:rsidRDefault="00543A37" w:rsidP="001B5869">
      <w:pPr>
        <w:shd w:val="clear" w:color="auto" w:fill="FFFFFF"/>
        <w:spacing w:after="150" w:line="240" w:lineRule="auto"/>
        <w:outlineLvl w:val="2"/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Platinum</w:t>
      </w:r>
      <w:r w:rsidR="001B5869" w:rsidRPr="001B5869"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 xml:space="preserve"> Sponsor – </w:t>
      </w:r>
      <w:r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6,5</w:t>
      </w:r>
      <w:r w:rsidR="001B5869" w:rsidRPr="001B5869"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00.00</w:t>
      </w:r>
    </w:p>
    <w:p w14:paraId="367DBD3E" w14:textId="458CF893" w:rsidR="001B5869" w:rsidRPr="001B5869" w:rsidRDefault="00543A37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8x10 Poster on </w:t>
      </w:r>
      <w:r w:rsidR="002859CF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wall</w:t>
      </w:r>
    </w:p>
    <w:p w14:paraId="10D1CDE4" w14:textId="1F32786E" w:rsidR="001B5869" w:rsidRDefault="00543A37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Recognition on social media platforms </w:t>
      </w:r>
    </w:p>
    <w:p w14:paraId="6E42CFD3" w14:textId="66CED439" w:rsidR="002859CF" w:rsidRDefault="002859CF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Logo featured on the website</w:t>
      </w:r>
    </w:p>
    <w:p w14:paraId="27B07270" w14:textId="0CE58C7A" w:rsidR="002859CF" w:rsidRPr="001B5869" w:rsidRDefault="002859CF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Logo on apparel or products</w:t>
      </w:r>
    </w:p>
    <w:p w14:paraId="5BD4598D" w14:textId="77777777" w:rsidR="001B5869" w:rsidRPr="001B5869" w:rsidRDefault="001B5869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Recognition by event speakers from the podium</w:t>
      </w:r>
    </w:p>
    <w:p w14:paraId="1DBFC3B4" w14:textId="5ACC12BF" w:rsidR="006E321A" w:rsidRPr="002859CF" w:rsidRDefault="002859CF" w:rsidP="006E321A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2859CF">
        <w:rPr>
          <w:rFonts w:ascii="Times New Roman" w:eastAsia="Times New Roman" w:hAnsi="Times New Roman" w:cs="Times New Roman"/>
          <w:spacing w:val="15"/>
          <w:sz w:val="24"/>
          <w:szCs w:val="24"/>
        </w:rPr>
        <w:t>A 9</w:t>
      </w:r>
      <w:r w:rsidR="006E321A" w:rsidRPr="002859CF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0-day supply of Xtreme Body Bar formulated by </w:t>
      </w:r>
      <w:r w:rsidRPr="002859CF">
        <w:rPr>
          <w:rFonts w:ascii="Times New Roman" w:eastAsia="Times New Roman" w:hAnsi="Times New Roman" w:cs="Times New Roman"/>
          <w:spacing w:val="15"/>
          <w:sz w:val="24"/>
          <w:szCs w:val="24"/>
        </w:rPr>
        <w:t>Athletes for Athletes</w:t>
      </w:r>
      <w:r w:rsidR="006E321A" w:rsidRPr="002859CF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to eliminate malodor and sooth</w:t>
      </w:r>
      <w:r w:rsidRPr="002859CF">
        <w:rPr>
          <w:rFonts w:ascii="Times New Roman" w:eastAsia="Times New Roman" w:hAnsi="Times New Roman" w:cs="Times New Roman"/>
          <w:spacing w:val="15"/>
          <w:sz w:val="24"/>
          <w:szCs w:val="24"/>
        </w:rPr>
        <w:t>e</w:t>
      </w:r>
      <w:r w:rsidR="006E321A" w:rsidRPr="002859CF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muscles after a serious practice or game.</w:t>
      </w:r>
    </w:p>
    <w:p w14:paraId="60C383DD" w14:textId="122DB54C" w:rsidR="001B5869" w:rsidRPr="001B5869" w:rsidRDefault="002859CF" w:rsidP="001B5869">
      <w:pPr>
        <w:shd w:val="clear" w:color="auto" w:fill="FFFFFF"/>
        <w:spacing w:after="150" w:line="240" w:lineRule="auto"/>
        <w:outlineLvl w:val="2"/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 xml:space="preserve">Gold </w:t>
      </w:r>
      <w:r w:rsidR="001B5869" w:rsidRPr="001B5869"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Sponsors – $4,</w:t>
      </w:r>
      <w:r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5</w:t>
      </w:r>
      <w:r w:rsidR="001B5869" w:rsidRPr="001B5869"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00.00</w:t>
      </w:r>
    </w:p>
    <w:p w14:paraId="532A98E5" w14:textId="24387A7C" w:rsidR="002859CF" w:rsidRDefault="002859CF" w:rsidP="001B586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Banner in the gym for 12 months</w:t>
      </w:r>
    </w:p>
    <w:p w14:paraId="47A6AD52" w14:textId="25BFB31A" w:rsidR="001B5869" w:rsidRDefault="001B5869" w:rsidP="001B586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Recognition on social media platforms</w:t>
      </w:r>
    </w:p>
    <w:p w14:paraId="4646ADEF" w14:textId="198CA336" w:rsidR="002859CF" w:rsidRPr="001B5869" w:rsidRDefault="002859CF" w:rsidP="001B586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Logo featured on the website</w:t>
      </w:r>
    </w:p>
    <w:p w14:paraId="04C148F2" w14:textId="6F9771D5" w:rsidR="001B5869" w:rsidRPr="001B5869" w:rsidRDefault="001B5869" w:rsidP="001B586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Display signage </w:t>
      </w:r>
      <w:r w:rsidR="002859CF">
        <w:rPr>
          <w:rFonts w:ascii="Times New Roman" w:eastAsia="Times New Roman" w:hAnsi="Times New Roman" w:cs="Times New Roman"/>
          <w:spacing w:val="15"/>
          <w:sz w:val="24"/>
          <w:szCs w:val="24"/>
        </w:rPr>
        <w:t>in the gym for 12 months</w:t>
      </w:r>
    </w:p>
    <w:p w14:paraId="06181188" w14:textId="6018BBC7" w:rsidR="001B5869" w:rsidRPr="001B5869" w:rsidRDefault="002859CF" w:rsidP="001B586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Logo on apparel or products</w:t>
      </w:r>
    </w:p>
    <w:p w14:paraId="646548EC" w14:textId="6BCDF7B5" w:rsidR="006E321A" w:rsidRPr="006E321A" w:rsidRDefault="002859CF" w:rsidP="001B5869">
      <w:pPr>
        <w:numPr>
          <w:ilvl w:val="0"/>
          <w:numId w:val="1"/>
        </w:numPr>
        <w:shd w:val="clear" w:color="auto" w:fill="FFFFFF"/>
        <w:spacing w:before="100" w:beforeAutospacing="1" w:after="150" w:afterAutospacing="1" w:line="240" w:lineRule="auto"/>
        <w:ind w:left="600"/>
        <w:outlineLvl w:val="2"/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A 6</w:t>
      </w:r>
      <w:r w:rsidR="003B22A3" w:rsidRPr="006E321A">
        <w:rPr>
          <w:rFonts w:ascii="Times New Roman" w:eastAsia="Times New Roman" w:hAnsi="Times New Roman" w:cs="Times New Roman"/>
          <w:spacing w:val="15"/>
          <w:sz w:val="24"/>
          <w:szCs w:val="24"/>
        </w:rPr>
        <w:t>0-</w:t>
      </w:r>
      <w:r w:rsidR="001B5869" w:rsidRPr="006E321A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day supply of </w:t>
      </w:r>
      <w:r w:rsidR="006E321A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Xtreme Body Bar formulated by 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Athletes for Athletes </w:t>
      </w:r>
      <w:r w:rsidR="006E321A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to </w:t>
      </w:r>
      <w:r w:rsidR="006E321A" w:rsidRPr="006E321A">
        <w:rPr>
          <w:rFonts w:ascii="Times New Roman" w:eastAsia="Times New Roman" w:hAnsi="Times New Roman" w:cs="Times New Roman"/>
          <w:spacing w:val="15"/>
          <w:sz w:val="24"/>
          <w:szCs w:val="24"/>
        </w:rPr>
        <w:t>eliminate</w:t>
      </w:r>
      <w:r w:rsidR="006E321A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malodor and sooth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e</w:t>
      </w:r>
      <w:r w:rsidR="006E321A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muscles after a serious practice or game</w:t>
      </w:r>
      <w:r w:rsidR="00113740">
        <w:rPr>
          <w:rFonts w:ascii="Times New Roman" w:eastAsia="Times New Roman" w:hAnsi="Times New Roman" w:cs="Times New Roman"/>
          <w:spacing w:val="15"/>
          <w:sz w:val="24"/>
          <w:szCs w:val="24"/>
        </w:rPr>
        <w:t>.</w:t>
      </w:r>
    </w:p>
    <w:p w14:paraId="1CAB809F" w14:textId="2BE9EC2A" w:rsidR="001B5869" w:rsidRPr="006E321A" w:rsidRDefault="002859CF" w:rsidP="006E321A">
      <w:pPr>
        <w:shd w:val="clear" w:color="auto" w:fill="FFFFFF"/>
        <w:spacing w:before="100" w:beforeAutospacing="1" w:after="150" w:afterAutospacing="1" w:line="240" w:lineRule="auto"/>
        <w:ind w:left="240"/>
        <w:outlineLvl w:val="2"/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Silver</w:t>
      </w:r>
      <w:r w:rsidR="001B5869" w:rsidRPr="006E321A"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 xml:space="preserve"> Sponsors – $2,</w:t>
      </w:r>
      <w:r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5</w:t>
      </w:r>
      <w:r w:rsidR="001B5869" w:rsidRPr="006E321A"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00.00</w:t>
      </w:r>
    </w:p>
    <w:p w14:paraId="7A72030A" w14:textId="16868093" w:rsidR="001B5869" w:rsidRPr="001B5869" w:rsidRDefault="001B5869" w:rsidP="001B586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L</w:t>
      </w:r>
      <w:r w:rsidR="002859CF">
        <w:rPr>
          <w:rFonts w:ascii="Times New Roman" w:eastAsia="Times New Roman" w:hAnsi="Times New Roman" w:cs="Times New Roman"/>
          <w:spacing w:val="15"/>
          <w:sz w:val="24"/>
          <w:szCs w:val="24"/>
        </w:rPr>
        <w:t>ogo featured on the website</w:t>
      </w:r>
    </w:p>
    <w:p w14:paraId="19B59B43" w14:textId="77777777" w:rsidR="002859CF" w:rsidRDefault="002859CF" w:rsidP="00B0031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2859CF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Logo on apparel or products </w:t>
      </w:r>
    </w:p>
    <w:p w14:paraId="1FD3909F" w14:textId="59C68355" w:rsidR="001B5869" w:rsidRPr="001B5869" w:rsidRDefault="000557AB" w:rsidP="001B586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A </w:t>
      </w:r>
      <w:r w:rsidR="002859CF">
        <w:rPr>
          <w:rFonts w:ascii="Times New Roman" w:eastAsia="Times New Roman" w:hAnsi="Times New Roman" w:cs="Times New Roman"/>
          <w:spacing w:val="15"/>
          <w:sz w:val="24"/>
          <w:szCs w:val="24"/>
        </w:rPr>
        <w:t>30</w:t>
      </w:r>
      <w:r w:rsidR="001B5869"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-day supply of </w:t>
      </w:r>
      <w:r w:rsidR="00113740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Xtreme Body Bar by </w:t>
      </w:r>
      <w:r w:rsidR="002859CF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Athletes for Athletes </w:t>
      </w:r>
      <w:r w:rsidR="00113740">
        <w:rPr>
          <w:rFonts w:ascii="Times New Roman" w:eastAsia="Times New Roman" w:hAnsi="Times New Roman" w:cs="Times New Roman"/>
          <w:spacing w:val="15"/>
          <w:sz w:val="24"/>
          <w:szCs w:val="24"/>
        </w:rPr>
        <w:t>to eliminate malodor and sooth</w:t>
      </w:r>
      <w:r w:rsidR="002859CF">
        <w:rPr>
          <w:rFonts w:ascii="Times New Roman" w:eastAsia="Times New Roman" w:hAnsi="Times New Roman" w:cs="Times New Roman"/>
          <w:spacing w:val="15"/>
          <w:sz w:val="24"/>
          <w:szCs w:val="24"/>
        </w:rPr>
        <w:t>e</w:t>
      </w:r>
      <w:r w:rsidR="00113740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muscles after a serious practice or game.</w:t>
      </w:r>
    </w:p>
    <w:p w14:paraId="0F23F0F7" w14:textId="77777777" w:rsidR="003B22A3" w:rsidRDefault="003B22A3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24B2E1" w14:textId="0AB8A196" w:rsidR="00B4192C" w:rsidRPr="00B4192C" w:rsidRDefault="00B4192C" w:rsidP="00B4192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4192C">
        <w:rPr>
          <w:rFonts w:ascii="Times New Roman" w:hAnsi="Times New Roman" w:cs="Times New Roman"/>
          <w:sz w:val="24"/>
          <w:szCs w:val="24"/>
        </w:rPr>
        <w:lastRenderedPageBreak/>
        <w:t xml:space="preserve">Please </w:t>
      </w:r>
      <w:r w:rsidR="002859CF">
        <w:rPr>
          <w:rFonts w:ascii="Times New Roman" w:hAnsi="Times New Roman" w:cs="Times New Roman"/>
          <w:sz w:val="24"/>
          <w:szCs w:val="24"/>
        </w:rPr>
        <w:t>donate</w:t>
      </w:r>
      <w:r w:rsidRPr="00B4192C">
        <w:rPr>
          <w:rFonts w:ascii="Times New Roman" w:hAnsi="Times New Roman" w:cs="Times New Roman"/>
          <w:sz w:val="24"/>
          <w:szCs w:val="24"/>
        </w:rPr>
        <w:t xml:space="preserve"> through:</w:t>
      </w:r>
    </w:p>
    <w:p w14:paraId="6D55AE45" w14:textId="27990964" w:rsidR="00B4192C" w:rsidRPr="00A037A3" w:rsidRDefault="00B4192C" w:rsidP="00B4192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r w:rsidRPr="00A037A3">
        <w:rPr>
          <w:rFonts w:ascii="Times New Roman" w:hAnsi="Times New Roman" w:cs="Times New Roman"/>
          <w:color w:val="0070C0"/>
          <w:sz w:val="24"/>
          <w:szCs w:val="24"/>
        </w:rPr>
        <w:t xml:space="preserve">PayPal - </w:t>
      </w:r>
      <w:hyperlink r:id="rId6" w:history="1">
        <w:r w:rsidRPr="00A037A3">
          <w:rPr>
            <w:rStyle w:val="Hyperlink"/>
            <w:rFonts w:ascii="Times New Roman" w:hAnsi="Times New Roman" w:cs="Times New Roman"/>
            <w:color w:val="0070C0"/>
            <w:sz w:val="24"/>
            <w:szCs w:val="24"/>
            <w:u w:val="none"/>
          </w:rPr>
          <w:t>dr.dcoffey@gmail.com</w:t>
        </w:r>
      </w:hyperlink>
    </w:p>
    <w:p w14:paraId="0B0B7C0A" w14:textId="77777777" w:rsidR="00B4192C" w:rsidRPr="00B4192C" w:rsidRDefault="00B4192C" w:rsidP="00B4192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4192C">
        <w:rPr>
          <w:rFonts w:ascii="Times New Roman" w:hAnsi="Times New Roman" w:cs="Times New Roman"/>
          <w:sz w:val="24"/>
          <w:szCs w:val="24"/>
        </w:rPr>
        <w:t>Email Application to</w:t>
      </w:r>
    </w:p>
    <w:p w14:paraId="52A23F8F" w14:textId="7DAFE1F8" w:rsidR="00B4192C" w:rsidRPr="00B4192C" w:rsidRDefault="002859CF" w:rsidP="00B4192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70C0"/>
          <w:sz w:val="24"/>
          <w:szCs w:val="24"/>
        </w:rPr>
        <w:t>Dr.dcoffey@gmail.com</w:t>
      </w:r>
    </w:p>
    <w:p w14:paraId="356D2612" w14:textId="77777777" w:rsidR="00B4192C" w:rsidRPr="005C4BFD" w:rsidRDefault="00B4192C" w:rsidP="00B419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75A4134" w14:textId="77777777" w:rsidR="00B4192C" w:rsidRPr="005C4BFD" w:rsidRDefault="00B4192C" w:rsidP="00B419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7CA1E97" w14:textId="177324C6" w:rsidR="00B4192C" w:rsidRPr="00B4192C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4192C">
        <w:rPr>
          <w:rFonts w:ascii="Times New Roman" w:hAnsi="Times New Roman" w:cs="Times New Roman"/>
          <w:b/>
          <w:bCs/>
          <w:sz w:val="24"/>
          <w:szCs w:val="24"/>
        </w:rPr>
        <w:t>OR</w:t>
      </w:r>
    </w:p>
    <w:p w14:paraId="32D34047" w14:textId="77777777" w:rsidR="00B4192C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0DFEC86" w14:textId="30045F92" w:rsidR="005C4BFD" w:rsidRPr="005C4BFD" w:rsidRDefault="005C4BFD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 xml:space="preserve">Please make check </w:t>
      </w:r>
      <w:r w:rsidR="00DF4CCA" w:rsidRPr="005C4BFD">
        <w:rPr>
          <w:rFonts w:ascii="Times New Roman" w:hAnsi="Times New Roman" w:cs="Times New Roman"/>
          <w:sz w:val="24"/>
          <w:szCs w:val="24"/>
        </w:rPr>
        <w:t>payable to:</w:t>
      </w:r>
    </w:p>
    <w:p w14:paraId="5981C4BE" w14:textId="77777777" w:rsidR="00DF4CCA" w:rsidRPr="00A037A3" w:rsidRDefault="005C4BFD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color w:val="0070C0"/>
          <w:sz w:val="24"/>
          <w:szCs w:val="24"/>
        </w:rPr>
      </w:pPr>
      <w:r w:rsidRPr="00A037A3">
        <w:rPr>
          <w:rFonts w:ascii="Times New Roman" w:hAnsi="Times New Roman" w:cs="Times New Roman"/>
          <w:bCs/>
          <w:color w:val="0070C0"/>
          <w:sz w:val="24"/>
          <w:szCs w:val="24"/>
        </w:rPr>
        <w:t>D. Coffey Foundation</w:t>
      </w:r>
    </w:p>
    <w:p w14:paraId="6E0A45E6" w14:textId="3724218C" w:rsidR="005C4BFD" w:rsidRPr="005C4BFD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DF4CCA" w:rsidRPr="005C4BFD">
        <w:rPr>
          <w:rFonts w:ascii="Times New Roman" w:hAnsi="Times New Roman" w:cs="Times New Roman"/>
          <w:sz w:val="24"/>
          <w:szCs w:val="24"/>
        </w:rPr>
        <w:t>end payment and completed application form to</w:t>
      </w:r>
      <w:r w:rsidR="00DF4CCA" w:rsidRPr="005C4BFD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D1ECBB4" w14:textId="0EB0CA2D" w:rsidR="004815C9" w:rsidRPr="00A037A3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r w:rsidRPr="00A037A3">
        <w:rPr>
          <w:rFonts w:ascii="Times New Roman" w:hAnsi="Times New Roman" w:cs="Times New Roman"/>
          <w:color w:val="0070C0"/>
          <w:sz w:val="24"/>
          <w:szCs w:val="24"/>
        </w:rPr>
        <w:t>4819 Emperor Blvd, Suite 400, Durham, NC 27703</w:t>
      </w:r>
    </w:p>
    <w:p w14:paraId="2F48EAE7" w14:textId="1B686F7F" w:rsidR="00B4192C" w:rsidRPr="00A037A3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70C0"/>
          <w:sz w:val="24"/>
          <w:szCs w:val="24"/>
        </w:rPr>
      </w:pPr>
    </w:p>
    <w:p w14:paraId="108A0ADF" w14:textId="77777777" w:rsidR="00B4192C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</w:p>
    <w:p w14:paraId="3274BBF4" w14:textId="0CFA72E9" w:rsidR="00B4192C" w:rsidRPr="00B4192C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82FF1DD" w14:textId="77777777" w:rsidR="00B4192C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</w:p>
    <w:p w14:paraId="62877080" w14:textId="77777777" w:rsidR="005C4BFD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>Signed this _____ Day of __</w:t>
      </w:r>
      <w:r w:rsidR="005C4BFD" w:rsidRPr="005C4BFD">
        <w:rPr>
          <w:rFonts w:ascii="Times New Roman" w:hAnsi="Times New Roman" w:cs="Times New Roman"/>
          <w:sz w:val="24"/>
          <w:szCs w:val="24"/>
        </w:rPr>
        <w:t>__</w:t>
      </w:r>
      <w:r w:rsidRPr="005C4BFD">
        <w:rPr>
          <w:rFonts w:ascii="Times New Roman" w:hAnsi="Times New Roman" w:cs="Times New Roman"/>
          <w:sz w:val="24"/>
          <w:szCs w:val="24"/>
        </w:rPr>
        <w:t xml:space="preserve">______, 20____. </w:t>
      </w:r>
    </w:p>
    <w:p w14:paraId="00F3BF63" w14:textId="77777777" w:rsidR="005C4BFD" w:rsidRPr="005C4BFD" w:rsidRDefault="005C4BFD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01E71F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>Signed by: __________</w:t>
      </w:r>
      <w:r w:rsidR="005C4BFD" w:rsidRPr="005C4BFD">
        <w:rPr>
          <w:rFonts w:ascii="Times New Roman" w:hAnsi="Times New Roman" w:cs="Times New Roman"/>
          <w:sz w:val="24"/>
          <w:szCs w:val="24"/>
        </w:rPr>
        <w:t>_________</w:t>
      </w:r>
      <w:r w:rsidRPr="005C4BFD">
        <w:rPr>
          <w:rFonts w:ascii="Times New Roman" w:hAnsi="Times New Roman" w:cs="Times New Roman"/>
          <w:sz w:val="24"/>
          <w:szCs w:val="24"/>
        </w:rPr>
        <w:t>__________</w:t>
      </w:r>
    </w:p>
    <w:p w14:paraId="3E0C65E8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AE4BDC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5C4BFD">
        <w:rPr>
          <w:rFonts w:ascii="Times New Roman" w:hAnsi="Times New Roman" w:cs="Times New Roman"/>
          <w:i/>
          <w:sz w:val="24"/>
          <w:szCs w:val="24"/>
        </w:rPr>
        <w:t>*</w:t>
      </w:r>
      <w:r w:rsidR="005C4BFD" w:rsidRPr="005C4BFD">
        <w:rPr>
          <w:rFonts w:ascii="Times New Roman" w:hAnsi="Times New Roman" w:cs="Times New Roman"/>
          <w:i/>
          <w:sz w:val="24"/>
          <w:szCs w:val="24"/>
        </w:rPr>
        <w:t>All donations are tax</w:t>
      </w:r>
      <w:r w:rsidR="000557AB">
        <w:rPr>
          <w:rFonts w:ascii="Times New Roman" w:hAnsi="Times New Roman" w:cs="Times New Roman"/>
          <w:i/>
          <w:sz w:val="24"/>
          <w:szCs w:val="24"/>
        </w:rPr>
        <w:t>-</w:t>
      </w:r>
      <w:r w:rsidR="005C4BFD" w:rsidRPr="005C4BFD">
        <w:rPr>
          <w:rFonts w:ascii="Times New Roman" w:hAnsi="Times New Roman" w:cs="Times New Roman"/>
          <w:i/>
          <w:sz w:val="24"/>
          <w:szCs w:val="24"/>
        </w:rPr>
        <w:t>deductible</w:t>
      </w:r>
    </w:p>
    <w:p w14:paraId="45A11F86" w14:textId="77777777" w:rsidR="001B5869" w:rsidRPr="005C4BFD" w:rsidRDefault="001B58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sectPr w:rsidR="001B5869" w:rsidRPr="005C4BFD" w:rsidSect="00947DF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51862"/>
    <w:multiLevelType w:val="multilevel"/>
    <w:tmpl w:val="281C3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353761"/>
    <w:multiLevelType w:val="multilevel"/>
    <w:tmpl w:val="97F28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59C640D"/>
    <w:multiLevelType w:val="multilevel"/>
    <w:tmpl w:val="47EE0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8A93C3D"/>
    <w:multiLevelType w:val="multilevel"/>
    <w:tmpl w:val="49DA8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E1368BE"/>
    <w:multiLevelType w:val="multilevel"/>
    <w:tmpl w:val="0308A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xMzWyNDc0MzUwN7VQ0lEKTi0uzszPAykwqQUAksodXCwAAAA="/>
  </w:docVars>
  <w:rsids>
    <w:rsidRoot w:val="00DF4CCA"/>
    <w:rsid w:val="00023FAD"/>
    <w:rsid w:val="00052469"/>
    <w:rsid w:val="00052E8A"/>
    <w:rsid w:val="000557AB"/>
    <w:rsid w:val="00113740"/>
    <w:rsid w:val="0014595E"/>
    <w:rsid w:val="001B5869"/>
    <w:rsid w:val="00210EF6"/>
    <w:rsid w:val="002859CF"/>
    <w:rsid w:val="003117D7"/>
    <w:rsid w:val="00374624"/>
    <w:rsid w:val="003B22A3"/>
    <w:rsid w:val="004815C9"/>
    <w:rsid w:val="00543A37"/>
    <w:rsid w:val="00546928"/>
    <w:rsid w:val="005A3F6F"/>
    <w:rsid w:val="005C4BFD"/>
    <w:rsid w:val="0069290C"/>
    <w:rsid w:val="006E321A"/>
    <w:rsid w:val="007B6411"/>
    <w:rsid w:val="007D5CE9"/>
    <w:rsid w:val="00847E2D"/>
    <w:rsid w:val="00947DF8"/>
    <w:rsid w:val="00A037A3"/>
    <w:rsid w:val="00A56265"/>
    <w:rsid w:val="00B4192C"/>
    <w:rsid w:val="00BA085D"/>
    <w:rsid w:val="00BE187B"/>
    <w:rsid w:val="00CC12C4"/>
    <w:rsid w:val="00D3644A"/>
    <w:rsid w:val="00D51E5C"/>
    <w:rsid w:val="00DA7854"/>
    <w:rsid w:val="00DF4CCA"/>
    <w:rsid w:val="00F31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4A14D"/>
  <w15:docId w15:val="{41861C07-BE74-4DE4-8DE6-09BA87E0F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E18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8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4192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192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859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71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dr.dcoffey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EC4B33-90FB-4C1A-85E7-639EE9A73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77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North Carolina at Chapel Hill</Company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t carder</dc:creator>
  <cp:lastModifiedBy>Delice Coffey</cp:lastModifiedBy>
  <cp:revision>2</cp:revision>
  <cp:lastPrinted>2010-01-29T21:25:00Z</cp:lastPrinted>
  <dcterms:created xsi:type="dcterms:W3CDTF">2022-03-19T13:36:00Z</dcterms:created>
  <dcterms:modified xsi:type="dcterms:W3CDTF">2022-03-19T13:36:00Z</dcterms:modified>
</cp:coreProperties>
</file>